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129C3" w14:textId="2E080134" w:rsidR="0093391E" w:rsidRPr="00F44D5B" w:rsidRDefault="0093391E" w:rsidP="00F44D5B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44D5B">
        <w:rPr>
          <w:rFonts w:ascii="Times New Roman" w:hAnsi="Times New Roman" w:cs="Times New Roman"/>
          <w:b/>
          <w:bCs/>
          <w:sz w:val="28"/>
          <w:szCs w:val="28"/>
        </w:rPr>
        <w:t xml:space="preserve">Introduction to off-target </w:t>
      </w:r>
      <w:r w:rsidR="009D3EA6" w:rsidRPr="00F44D5B">
        <w:rPr>
          <w:rFonts w:ascii="Times New Roman" w:hAnsi="Times New Roman" w:cs="Times New Roman"/>
          <w:b/>
          <w:bCs/>
          <w:sz w:val="28"/>
          <w:szCs w:val="28"/>
        </w:rPr>
        <w:t>prediction pipeline</w:t>
      </w:r>
    </w:p>
    <w:p w14:paraId="03BECFE6" w14:textId="2E991775" w:rsidR="00A85C83" w:rsidRPr="00A85C83" w:rsidRDefault="00A85C83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ipeline is developed for the prediction of potential off-target sites of a gRNA in Human genome and the prediction of gRNA efficiency</w:t>
      </w:r>
      <w:r w:rsidR="00D15F33">
        <w:rPr>
          <w:rFonts w:ascii="Times New Roman" w:hAnsi="Times New Roman" w:cs="Times New Roman"/>
          <w:sz w:val="24"/>
          <w:szCs w:val="24"/>
        </w:rPr>
        <w:t xml:space="preserve"> to ensure the high gRNA efficiency in experimental condition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15F33">
        <w:rPr>
          <w:rFonts w:ascii="Times New Roman" w:hAnsi="Times New Roman" w:cs="Times New Roman"/>
          <w:sz w:val="24"/>
          <w:szCs w:val="24"/>
        </w:rPr>
        <w:t xml:space="preserve">All the scripts of off-target prediction pipeline are written and implemented in python. </w:t>
      </w:r>
      <w:r>
        <w:rPr>
          <w:rFonts w:ascii="Times New Roman" w:hAnsi="Times New Roman" w:cs="Times New Roman"/>
          <w:sz w:val="24"/>
          <w:szCs w:val="24"/>
        </w:rPr>
        <w:t xml:space="preserve">For the implementation of </w:t>
      </w:r>
      <w:r w:rsidR="00A31248">
        <w:rPr>
          <w:rFonts w:ascii="Times New Roman" w:hAnsi="Times New Roman" w:cs="Times New Roman"/>
          <w:sz w:val="24"/>
          <w:szCs w:val="24"/>
        </w:rPr>
        <w:t>off-target prediction pipeline in user system requires various python packages and tools which are given below.</w:t>
      </w:r>
    </w:p>
    <w:p w14:paraId="35236D31" w14:textId="447626E4" w:rsidR="004248E2" w:rsidRDefault="004248E2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4D2074A9" w14:textId="240A182C" w:rsidR="000D1EE9" w:rsidRDefault="000D1EE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STA36</w:t>
      </w:r>
    </w:p>
    <w:p w14:paraId="6DD5AEF9" w14:textId="2A63AE3F" w:rsidR="004248E2" w:rsidRP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899">
        <w:rPr>
          <w:rFonts w:ascii="Times New Roman" w:hAnsi="Times New Roman" w:cs="Times New Roman"/>
          <w:sz w:val="24"/>
          <w:szCs w:val="24"/>
        </w:rPr>
        <w:t>ViennaRNA package</w:t>
      </w:r>
    </w:p>
    <w:p w14:paraId="5FF5451A" w14:textId="4520E833" w:rsid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1899">
        <w:rPr>
          <w:rFonts w:ascii="Times New Roman" w:hAnsi="Times New Roman" w:cs="Times New Roman"/>
          <w:sz w:val="24"/>
          <w:szCs w:val="24"/>
        </w:rPr>
        <w:t>SeqIO</w:t>
      </w:r>
      <w:r w:rsidR="000D1EE9">
        <w:rPr>
          <w:rFonts w:ascii="Times New Roman" w:hAnsi="Times New Roman" w:cs="Times New Roman"/>
          <w:sz w:val="24"/>
          <w:szCs w:val="24"/>
        </w:rPr>
        <w:t>, SeqUtils, Seq</w:t>
      </w:r>
      <w:r w:rsidRPr="00A81899">
        <w:rPr>
          <w:rFonts w:ascii="Times New Roman" w:hAnsi="Times New Roman" w:cs="Times New Roman"/>
          <w:sz w:val="24"/>
          <w:szCs w:val="24"/>
        </w:rPr>
        <w:t xml:space="preserve"> module of Bio package</w:t>
      </w:r>
    </w:p>
    <w:p w14:paraId="6B89172F" w14:textId="1A5D4B04" w:rsidR="00A81899" w:rsidRDefault="00A8189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python</w:t>
      </w:r>
    </w:p>
    <w:p w14:paraId="0813A0EA" w14:textId="7FD984E4" w:rsidR="000D1EE9" w:rsidRPr="00A31248" w:rsidRDefault="000D1EE9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31248">
        <w:rPr>
          <w:rFonts w:ascii="Times New Roman" w:hAnsi="Times New Roman" w:cs="Times New Roman"/>
          <w:sz w:val="24"/>
          <w:szCs w:val="24"/>
        </w:rPr>
        <w:t>Python packages: Pandas, Numpy, sci-kit learn, joblib</w:t>
      </w:r>
    </w:p>
    <w:p w14:paraId="56CC1A4F" w14:textId="6E38E0F7" w:rsidR="00FA55EA" w:rsidRDefault="00A31248" w:rsidP="00A312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</w:t>
      </w:r>
      <w:r w:rsidR="00FA55EA" w:rsidRPr="00A31248">
        <w:rPr>
          <w:rFonts w:ascii="Times New Roman" w:hAnsi="Times New Roman" w:cs="Times New Roman"/>
          <w:sz w:val="24"/>
          <w:szCs w:val="24"/>
        </w:rPr>
        <w:t xml:space="preserve">eference genome </w:t>
      </w:r>
      <w:r>
        <w:rPr>
          <w:rFonts w:ascii="Times New Roman" w:hAnsi="Times New Roman" w:cs="Times New Roman"/>
          <w:sz w:val="24"/>
          <w:szCs w:val="24"/>
        </w:rPr>
        <w:t>(</w:t>
      </w:r>
      <w:r w:rsidR="00FA55EA" w:rsidRPr="00A31248">
        <w:rPr>
          <w:rFonts w:ascii="Times New Roman" w:hAnsi="Times New Roman" w:cs="Times New Roman"/>
          <w:sz w:val="24"/>
          <w:szCs w:val="24"/>
        </w:rPr>
        <w:t>Hg37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71B4870" w14:textId="40F24B16" w:rsidR="00A31248" w:rsidRPr="00A31248" w:rsidRDefault="00A31248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ipeline can be implemented using a following commands after installation of above given packages in your </w:t>
      </w:r>
      <w:r w:rsidRPr="00A31248">
        <w:rPr>
          <w:rFonts w:ascii="Times New Roman" w:hAnsi="Times New Roman" w:cs="Times New Roman"/>
          <w:b/>
          <w:bCs/>
          <w:sz w:val="24"/>
          <w:szCs w:val="24"/>
        </w:rPr>
        <w:t>Linux-based system</w:t>
      </w:r>
      <w:r>
        <w:rPr>
          <w:rFonts w:ascii="Times New Roman" w:hAnsi="Times New Roman" w:cs="Times New Roman"/>
          <w:sz w:val="24"/>
          <w:szCs w:val="24"/>
        </w:rPr>
        <w:t xml:space="preserve">. Off-target prediction pipeline takes </w:t>
      </w:r>
      <w:r w:rsidR="004003D3">
        <w:rPr>
          <w:rFonts w:ascii="Times New Roman" w:hAnsi="Times New Roman" w:cs="Times New Roman"/>
          <w:sz w:val="24"/>
          <w:szCs w:val="24"/>
        </w:rPr>
        <w:t xml:space="preserve">3 inputs which are user input file containing gRNA sequence/s, reference genome and the output file name. All the file names should be input in the command with filename as well as their location. </w:t>
      </w:r>
    </w:p>
    <w:p w14:paraId="3AC1DF68" w14:textId="6EE1C0ED" w:rsidR="00312708" w:rsidRPr="00A31248" w:rsidRDefault="00E701AA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4659F3">
        <w:rPr>
          <w:rFonts w:ascii="Times New Roman" w:hAnsi="Times New Roman" w:cs="Times New Roman"/>
          <w:b/>
          <w:bCs/>
          <w:sz w:val="28"/>
          <w:szCs w:val="28"/>
        </w:rPr>
        <w:t>Usage:</w:t>
      </w:r>
    </w:p>
    <w:p w14:paraId="24F1E21B" w14:textId="5C70ED48" w:rsidR="00A31248" w:rsidRDefault="00312708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Potential off-target site prediction:</w:t>
      </w:r>
    </w:p>
    <w:p w14:paraId="734BC6E2" w14:textId="401BD11D" w:rsidR="00F44D5B" w:rsidRDefault="008E3A9B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ipt required for the implementation of potential off-targets prediction pipeline</w:t>
      </w:r>
      <w:r w:rsidR="00580B40">
        <w:rPr>
          <w:rFonts w:ascii="Times New Roman" w:hAnsi="Times New Roman" w:cs="Times New Roman"/>
          <w:sz w:val="24"/>
          <w:szCs w:val="24"/>
        </w:rPr>
        <w:t xml:space="preserve"> is Fasta36_SeqSearch.py</w:t>
      </w:r>
      <w:r w:rsidR="00D168ED">
        <w:rPr>
          <w:rFonts w:ascii="Times New Roman" w:hAnsi="Times New Roman" w:cs="Times New Roman"/>
          <w:sz w:val="24"/>
          <w:szCs w:val="24"/>
        </w:rPr>
        <w:t>. which takes three arguments</w:t>
      </w:r>
      <w:r w:rsidR="00BE1634">
        <w:rPr>
          <w:rFonts w:ascii="Times New Roman" w:hAnsi="Times New Roman" w:cs="Times New Roman"/>
          <w:sz w:val="24"/>
          <w:szCs w:val="24"/>
        </w:rPr>
        <w:t xml:space="preserve"> as given:</w:t>
      </w:r>
    </w:p>
    <w:p w14:paraId="4CE15749" w14:textId="77777777" w:rsidR="00D168ED" w:rsidRPr="00BE1634" w:rsidRDefault="00D168ED" w:rsidP="00D168ED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>&gt;&gt; cd \LocationOfOff-targetPredictionPipeline\off-target_prediction_pipeline\</w:t>
      </w:r>
    </w:p>
    <w:p w14:paraId="0CFBB11D" w14:textId="56C3E267" w:rsidR="008C47DF" w:rsidRPr="00BE1634" w:rsidRDefault="00D168ED" w:rsidP="00D168ED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&gt;&gt; </w:t>
      </w:r>
      <w:r w:rsidR="00312708" w:rsidRPr="00BE1634">
        <w:rPr>
          <w:rFonts w:ascii="Bahnschrift Light Condensed" w:hAnsi="Bahnschrift Light Condensed" w:cs="Times New Roman"/>
          <w:sz w:val="28"/>
          <w:szCs w:val="28"/>
        </w:rPr>
        <w:t>Python3 Fasta36_SeqSearch.py input_filename.fasta</w:t>
      </w: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 </w:t>
      </w:r>
      <w:r w:rsidR="00FA55EA" w:rsidRPr="00BE1634">
        <w:rPr>
          <w:rFonts w:ascii="Bahnschrift Light Condensed" w:hAnsi="Bahnschrift Light Condensed" w:cs="Times New Roman"/>
          <w:sz w:val="28"/>
          <w:szCs w:val="28"/>
        </w:rPr>
        <w:t>Reference_genome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fna</w:t>
      </w:r>
      <w:r w:rsidR="00FA55EA" w:rsidRPr="00BE1634">
        <w:rPr>
          <w:rFonts w:ascii="Bahnschrift Light Condensed" w:hAnsi="Bahnschrift Light Condensed" w:cs="Times New Roman"/>
          <w:sz w:val="28"/>
          <w:szCs w:val="28"/>
        </w:rPr>
        <w:t xml:space="preserve"> Output_file.</w:t>
      </w:r>
      <w:r w:rsidR="0004008C" w:rsidRPr="00BE1634">
        <w:rPr>
          <w:rFonts w:ascii="Bahnschrift Light Condensed" w:hAnsi="Bahnschrift Light Condensed" w:cs="Times New Roman"/>
          <w:sz w:val="28"/>
          <w:szCs w:val="28"/>
        </w:rPr>
        <w:t>csv</w:t>
      </w:r>
    </w:p>
    <w:p w14:paraId="0CE6BC05" w14:textId="719CC9C8" w:rsidR="008C47DF" w:rsidRDefault="008C47DF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</w:t>
      </w:r>
      <w:r w:rsidR="00BE1634">
        <w:rPr>
          <w:rFonts w:ascii="Times New Roman" w:hAnsi="Times New Roman" w:cs="Times New Roman"/>
          <w:sz w:val="24"/>
          <w:szCs w:val="24"/>
        </w:rPr>
        <w:t>taken by the pipeli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1634">
        <w:rPr>
          <w:rFonts w:ascii="Times New Roman" w:hAnsi="Times New Roman" w:cs="Times New Roman"/>
          <w:sz w:val="24"/>
          <w:szCs w:val="24"/>
        </w:rPr>
        <w:t>for the prediction of</w:t>
      </w:r>
      <w:r>
        <w:rPr>
          <w:rFonts w:ascii="Times New Roman" w:hAnsi="Times New Roman" w:cs="Times New Roman"/>
          <w:sz w:val="24"/>
          <w:szCs w:val="24"/>
        </w:rPr>
        <w:t xml:space="preserve"> Potential off-target </w:t>
      </w:r>
      <w:r w:rsidR="00BE1634">
        <w:rPr>
          <w:rFonts w:ascii="Times New Roman" w:hAnsi="Times New Roman" w:cs="Times New Roman"/>
          <w:sz w:val="24"/>
          <w:szCs w:val="24"/>
        </w:rPr>
        <w:t>sit</w:t>
      </w:r>
      <w:r>
        <w:rPr>
          <w:rFonts w:ascii="Times New Roman" w:hAnsi="Times New Roman" w:cs="Times New Roman"/>
          <w:sz w:val="24"/>
          <w:szCs w:val="24"/>
        </w:rPr>
        <w:t>e</w:t>
      </w:r>
      <w:r w:rsidR="00BE1634">
        <w:rPr>
          <w:rFonts w:ascii="Times New Roman" w:hAnsi="Times New Roman" w:cs="Times New Roman"/>
          <w:sz w:val="24"/>
          <w:szCs w:val="24"/>
        </w:rPr>
        <w:t xml:space="preserve">s – </w:t>
      </w:r>
      <w:r w:rsidR="00BE1634" w:rsidRPr="00BE1634">
        <w:rPr>
          <w:rFonts w:ascii="Times New Roman" w:hAnsi="Times New Roman" w:cs="Times New Roman"/>
          <w:b/>
          <w:bCs/>
          <w:sz w:val="24"/>
          <w:szCs w:val="24"/>
        </w:rPr>
        <w:t>maximum 5 minutes</w:t>
      </w:r>
      <w:r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F45E90D" w14:textId="77777777" w:rsidR="00EE6655" w:rsidRPr="003134CC" w:rsidRDefault="00EE6655" w:rsidP="00EE665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134CC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480A8771" w14:textId="4561D42D" w:rsidR="00EE6655" w:rsidRDefault="00EE6655" w:rsidP="00EE665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and output will </w:t>
      </w:r>
      <w:r w:rsidR="00D15F33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 xml:space="preserve">be </w:t>
      </w:r>
      <w:r w:rsidR="00D15F33">
        <w:rPr>
          <w:rFonts w:ascii="Times New Roman" w:hAnsi="Times New Roman" w:cs="Times New Roman"/>
          <w:sz w:val="24"/>
          <w:szCs w:val="24"/>
        </w:rPr>
        <w:t>summarised</w:t>
      </w:r>
      <w:r>
        <w:rPr>
          <w:rFonts w:ascii="Times New Roman" w:hAnsi="Times New Roman" w:cs="Times New Roman"/>
          <w:sz w:val="24"/>
          <w:szCs w:val="24"/>
        </w:rPr>
        <w:t xml:space="preserve"> in the terminal screen as shown below. De</w:t>
      </w:r>
      <w:r w:rsidR="00D15F3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iled output will be stored in the file which can be accessed by the user in the given folder location. </w:t>
      </w:r>
      <w:r>
        <w:rPr>
          <w:rFonts w:ascii="Times New Roman" w:hAnsi="Times New Roman" w:cs="Times New Roman"/>
          <w:sz w:val="24"/>
          <w:szCs w:val="24"/>
        </w:rPr>
        <w:lastRenderedPageBreak/>
        <w:t>Output file stores the potential off-target sites with other features such as input gRNA sequence, predicted off-target sequence, start and end of the sequence in Human genome, strand, chromosome number, length of off-target sequence, length of gRNA sequence and percent identity between gRNA and predicted off-target sequences.</w:t>
      </w:r>
    </w:p>
    <w:p w14:paraId="31E59305" w14:textId="6903EA44" w:rsidR="00EE6655" w:rsidRPr="00EE6655" w:rsidRDefault="00EE6655" w:rsidP="00A312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39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D56EA0" wp14:editId="2E019D02">
            <wp:extent cx="5729351" cy="13906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9129"/>
                    <a:stretch/>
                  </pic:blipFill>
                  <pic:spPr bwMode="auto">
                    <a:xfrm>
                      <a:off x="0" y="0"/>
                      <a:ext cx="5754176" cy="1396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01322" w14:textId="2FC296CA" w:rsidR="00312708" w:rsidRDefault="00312708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1899">
        <w:rPr>
          <w:rFonts w:ascii="Times New Roman" w:hAnsi="Times New Roman" w:cs="Times New Roman"/>
          <w:b/>
          <w:bCs/>
          <w:sz w:val="24"/>
          <w:szCs w:val="24"/>
        </w:rPr>
        <w:t>For target efficiency prediction:</w:t>
      </w:r>
    </w:p>
    <w:p w14:paraId="706CC192" w14:textId="6427B006" w:rsidR="00BE1634" w:rsidRDefault="00BE1634" w:rsidP="00BE16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ript required for the implementation of target efficiency prediction pipeline </w:t>
      </w:r>
      <w:r w:rsidR="00D15F33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LbCpf1_main.py and AsCpf1_main.py for LbCpf1 and AsCpf1 species respectively. which also takes three arguments </w:t>
      </w:r>
      <w:r w:rsidR="00D15F33">
        <w:rPr>
          <w:rFonts w:ascii="Times New Roman" w:hAnsi="Times New Roman" w:cs="Times New Roman"/>
          <w:sz w:val="24"/>
          <w:szCs w:val="24"/>
        </w:rPr>
        <w:t>similar to Fasta36_SeqSearch.py implementation as shown below.</w:t>
      </w:r>
    </w:p>
    <w:p w14:paraId="174AE777" w14:textId="4320215C" w:rsidR="00BE1634" w:rsidRDefault="00BE1634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>&gt;&gt; cd \LocationOfOff-targetPredictionPipeline\off-target_prediction_pipeline\</w:t>
      </w:r>
    </w:p>
    <w:p w14:paraId="42AC9D44" w14:textId="013EDD27" w:rsidR="00EE6655" w:rsidRPr="00E731F9" w:rsidRDefault="00D15F33" w:rsidP="00BE163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31F9">
        <w:rPr>
          <w:rFonts w:ascii="Times New Roman" w:hAnsi="Times New Roman" w:cs="Times New Roman"/>
          <w:b/>
          <w:bCs/>
          <w:sz w:val="24"/>
          <w:szCs w:val="24"/>
        </w:rPr>
        <w:t>For the prediction of target efficiency for AsCpf1 species</w:t>
      </w:r>
    </w:p>
    <w:p w14:paraId="2F9E8996" w14:textId="60363707" w:rsidR="00BE1634" w:rsidRDefault="00BE1634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&gt;&gt; Python3 </w:t>
      </w:r>
      <w:r w:rsidR="00EE6655">
        <w:rPr>
          <w:rFonts w:ascii="Bahnschrift Light Condensed" w:hAnsi="Bahnschrift Light Condensed" w:cs="Times New Roman"/>
          <w:sz w:val="28"/>
          <w:szCs w:val="28"/>
        </w:rPr>
        <w:t>AsC</w:t>
      </w:r>
      <w:r w:rsidR="00E731F9">
        <w:rPr>
          <w:rFonts w:ascii="Bahnschrift Light Condensed" w:hAnsi="Bahnschrift Light Condensed" w:cs="Times New Roman"/>
          <w:sz w:val="28"/>
          <w:szCs w:val="28"/>
        </w:rPr>
        <w:t>p</w:t>
      </w:r>
      <w:r w:rsidR="00EE6655">
        <w:rPr>
          <w:rFonts w:ascii="Bahnschrift Light Condensed" w:hAnsi="Bahnschrift Light Condensed" w:cs="Times New Roman"/>
          <w:sz w:val="28"/>
          <w:szCs w:val="28"/>
        </w:rPr>
        <w:t>f1_main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py input_filename.fasta Reference_genome.fna Output_file.csv</w:t>
      </w:r>
    </w:p>
    <w:p w14:paraId="620EBA4B" w14:textId="6C3CC6EA" w:rsidR="00EE6655" w:rsidRDefault="00EE6655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>
        <w:rPr>
          <w:rFonts w:ascii="Bahnschrift Light Condensed" w:hAnsi="Bahnschrift Light Condensed" w:cs="Times New Roman"/>
          <w:sz w:val="28"/>
          <w:szCs w:val="28"/>
        </w:rPr>
        <w:t xml:space="preserve">Or </w:t>
      </w:r>
    </w:p>
    <w:p w14:paraId="72A7F9D1" w14:textId="37FA89C3" w:rsidR="00E731F9" w:rsidRPr="00E731F9" w:rsidRDefault="00E731F9" w:rsidP="00BE163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31F9">
        <w:rPr>
          <w:rFonts w:ascii="Times New Roman" w:hAnsi="Times New Roman" w:cs="Times New Roman"/>
          <w:b/>
          <w:bCs/>
          <w:sz w:val="24"/>
          <w:szCs w:val="24"/>
        </w:rPr>
        <w:t xml:space="preserve">For the prediction of target efficiency for </w:t>
      </w:r>
      <w:r>
        <w:rPr>
          <w:rFonts w:ascii="Times New Roman" w:hAnsi="Times New Roman" w:cs="Times New Roman"/>
          <w:b/>
          <w:bCs/>
          <w:sz w:val="24"/>
          <w:szCs w:val="24"/>
        </w:rPr>
        <w:t>Lb</w:t>
      </w:r>
      <w:r w:rsidRPr="00E731F9">
        <w:rPr>
          <w:rFonts w:ascii="Times New Roman" w:hAnsi="Times New Roman" w:cs="Times New Roman"/>
          <w:b/>
          <w:bCs/>
          <w:sz w:val="24"/>
          <w:szCs w:val="24"/>
        </w:rPr>
        <w:t>Cpf1 species</w:t>
      </w:r>
    </w:p>
    <w:p w14:paraId="7DE0EFD1" w14:textId="1C947A74" w:rsidR="00EE6655" w:rsidRPr="00BE1634" w:rsidRDefault="00EE6655" w:rsidP="00BE1634">
      <w:pPr>
        <w:spacing w:line="360" w:lineRule="auto"/>
        <w:jc w:val="both"/>
        <w:rPr>
          <w:rFonts w:ascii="Bahnschrift Light Condensed" w:hAnsi="Bahnschrift Light Condensed" w:cs="Times New Roman"/>
          <w:sz w:val="28"/>
          <w:szCs w:val="28"/>
        </w:rPr>
      </w:pPr>
      <w:r>
        <w:rPr>
          <w:rFonts w:ascii="Bahnschrift Light Condensed" w:hAnsi="Bahnschrift Light Condensed" w:cs="Times New Roman"/>
          <w:sz w:val="28"/>
          <w:szCs w:val="28"/>
        </w:rPr>
        <w:t xml:space="preserve">&gt;&gt; </w:t>
      </w:r>
      <w:r w:rsidRPr="00BE1634">
        <w:rPr>
          <w:rFonts w:ascii="Bahnschrift Light Condensed" w:hAnsi="Bahnschrift Light Condensed" w:cs="Times New Roman"/>
          <w:sz w:val="28"/>
          <w:szCs w:val="28"/>
        </w:rPr>
        <w:t xml:space="preserve">Python3 </w:t>
      </w:r>
      <w:r>
        <w:rPr>
          <w:rFonts w:ascii="Bahnschrift Light Condensed" w:hAnsi="Bahnschrift Light Condensed" w:cs="Times New Roman"/>
          <w:sz w:val="28"/>
          <w:szCs w:val="28"/>
        </w:rPr>
        <w:t>LbC</w:t>
      </w:r>
      <w:r w:rsidR="00E731F9">
        <w:rPr>
          <w:rFonts w:ascii="Bahnschrift Light Condensed" w:hAnsi="Bahnschrift Light Condensed" w:cs="Times New Roman"/>
          <w:sz w:val="28"/>
          <w:szCs w:val="28"/>
        </w:rPr>
        <w:t>p</w:t>
      </w:r>
      <w:r>
        <w:rPr>
          <w:rFonts w:ascii="Bahnschrift Light Condensed" w:hAnsi="Bahnschrift Light Condensed" w:cs="Times New Roman"/>
          <w:sz w:val="28"/>
          <w:szCs w:val="28"/>
        </w:rPr>
        <w:t>f1_main</w:t>
      </w:r>
      <w:r w:rsidRPr="00BE1634">
        <w:rPr>
          <w:rFonts w:ascii="Bahnschrift Light Condensed" w:hAnsi="Bahnschrift Light Condensed" w:cs="Times New Roman"/>
          <w:sz w:val="28"/>
          <w:szCs w:val="28"/>
        </w:rPr>
        <w:t>.py input_filename.fasta Reference_genome.fna Output_file.csv</w:t>
      </w:r>
    </w:p>
    <w:p w14:paraId="571F8CE3" w14:textId="0506BBD8" w:rsidR="00BE1634" w:rsidRPr="00A81899" w:rsidRDefault="00BE1634" w:rsidP="00A312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taken by the pipeline for the prediction of </w:t>
      </w:r>
      <w:r w:rsidR="00EE6655">
        <w:rPr>
          <w:rFonts w:ascii="Times New Roman" w:hAnsi="Times New Roman" w:cs="Times New Roman"/>
          <w:sz w:val="24"/>
          <w:szCs w:val="24"/>
        </w:rPr>
        <w:t>target efficiency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E731F9">
        <w:rPr>
          <w:rFonts w:ascii="Times New Roman" w:hAnsi="Times New Roman" w:cs="Times New Roman"/>
          <w:b/>
          <w:bCs/>
          <w:sz w:val="24"/>
          <w:szCs w:val="24"/>
        </w:rPr>
        <w:t>between</w:t>
      </w:r>
      <w:r w:rsidR="00D15F3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31F9">
        <w:rPr>
          <w:rFonts w:ascii="Times New Roman" w:hAnsi="Times New Roman" w:cs="Times New Roman"/>
          <w:b/>
          <w:bCs/>
          <w:sz w:val="24"/>
          <w:szCs w:val="24"/>
        </w:rPr>
        <w:t>5-</w:t>
      </w:r>
      <w:r w:rsidRPr="00BE1634">
        <w:rPr>
          <w:rFonts w:ascii="Times New Roman" w:hAnsi="Times New Roman" w:cs="Times New Roman"/>
          <w:b/>
          <w:bCs/>
          <w:sz w:val="24"/>
          <w:szCs w:val="24"/>
        </w:rPr>
        <w:t xml:space="preserve"> minutes </w:t>
      </w:r>
    </w:p>
    <w:p w14:paraId="39842E8B" w14:textId="77777777" w:rsidR="001E5D65" w:rsidRDefault="00D3121F" w:rsidP="00D15F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12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D5D2C2" wp14:editId="04312FEA">
            <wp:extent cx="5731510" cy="16129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DDA85" w14:textId="3DF6A0D0" w:rsidR="001E5D65" w:rsidRPr="00D15F33" w:rsidRDefault="001E5D65" w:rsidP="00D15F3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te: Working in a off-target prediction pipeline folder for all the implementations is recommended.</w:t>
      </w:r>
    </w:p>
    <w:sectPr w:rsidR="001E5D65" w:rsidRPr="00D1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4B414" w14:textId="77777777" w:rsidR="00E75287" w:rsidRDefault="00E75287" w:rsidP="00E701AA">
      <w:pPr>
        <w:spacing w:after="0" w:line="240" w:lineRule="auto"/>
      </w:pPr>
      <w:r>
        <w:separator/>
      </w:r>
    </w:p>
  </w:endnote>
  <w:endnote w:type="continuationSeparator" w:id="0">
    <w:p w14:paraId="5B82C750" w14:textId="77777777" w:rsidR="00E75287" w:rsidRDefault="00E75287" w:rsidP="00E70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3BA3C" w14:textId="77777777" w:rsidR="00E75287" w:rsidRDefault="00E75287" w:rsidP="00E701AA">
      <w:pPr>
        <w:spacing w:after="0" w:line="240" w:lineRule="auto"/>
      </w:pPr>
      <w:r>
        <w:separator/>
      </w:r>
    </w:p>
  </w:footnote>
  <w:footnote w:type="continuationSeparator" w:id="0">
    <w:p w14:paraId="7233598A" w14:textId="77777777" w:rsidR="00E75287" w:rsidRDefault="00E75287" w:rsidP="00E70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B09E6"/>
    <w:multiLevelType w:val="hybridMultilevel"/>
    <w:tmpl w:val="EBD4E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924BF"/>
    <w:multiLevelType w:val="hybridMultilevel"/>
    <w:tmpl w:val="B4BAE8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Y2NzA1MzQ3tzBS0lEKTi0uzszPAykwrQUANkBbrywAAAA="/>
  </w:docVars>
  <w:rsids>
    <w:rsidRoot w:val="00E701AA"/>
    <w:rsid w:val="0004008C"/>
    <w:rsid w:val="000561CC"/>
    <w:rsid w:val="000641B6"/>
    <w:rsid w:val="000643D2"/>
    <w:rsid w:val="000D1EE9"/>
    <w:rsid w:val="000D7A28"/>
    <w:rsid w:val="001E5D65"/>
    <w:rsid w:val="002C1582"/>
    <w:rsid w:val="00312708"/>
    <w:rsid w:val="003134CC"/>
    <w:rsid w:val="003B0075"/>
    <w:rsid w:val="003F7216"/>
    <w:rsid w:val="004003D3"/>
    <w:rsid w:val="0041252E"/>
    <w:rsid w:val="004248E2"/>
    <w:rsid w:val="004659F3"/>
    <w:rsid w:val="004B61B5"/>
    <w:rsid w:val="0053077E"/>
    <w:rsid w:val="00572FBE"/>
    <w:rsid w:val="00580B40"/>
    <w:rsid w:val="00682FAD"/>
    <w:rsid w:val="007F12C0"/>
    <w:rsid w:val="008B7A8C"/>
    <w:rsid w:val="008C47DF"/>
    <w:rsid w:val="008E3A9B"/>
    <w:rsid w:val="0093391E"/>
    <w:rsid w:val="009D3EA6"/>
    <w:rsid w:val="00A0019D"/>
    <w:rsid w:val="00A31248"/>
    <w:rsid w:val="00A81899"/>
    <w:rsid w:val="00A85C83"/>
    <w:rsid w:val="00A911B6"/>
    <w:rsid w:val="00AC5714"/>
    <w:rsid w:val="00B13D70"/>
    <w:rsid w:val="00B32CAC"/>
    <w:rsid w:val="00BE1634"/>
    <w:rsid w:val="00D15F33"/>
    <w:rsid w:val="00D168ED"/>
    <w:rsid w:val="00D3121F"/>
    <w:rsid w:val="00DB1AAD"/>
    <w:rsid w:val="00DF51D8"/>
    <w:rsid w:val="00E367A1"/>
    <w:rsid w:val="00E701AA"/>
    <w:rsid w:val="00E731F9"/>
    <w:rsid w:val="00E75287"/>
    <w:rsid w:val="00EE6655"/>
    <w:rsid w:val="00F44D5B"/>
    <w:rsid w:val="00FA2123"/>
    <w:rsid w:val="00FA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72DEF"/>
  <w15:docId w15:val="{E48DF120-BCB7-4E9B-BF21-7773AA90A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1AA"/>
  </w:style>
  <w:style w:type="paragraph" w:styleId="Footer">
    <w:name w:val="footer"/>
    <w:basedOn w:val="Normal"/>
    <w:link w:val="FooterChar"/>
    <w:uiPriority w:val="99"/>
    <w:unhideWhenUsed/>
    <w:rsid w:val="00E701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1AA"/>
  </w:style>
  <w:style w:type="paragraph" w:styleId="ListParagraph">
    <w:name w:val="List Paragraph"/>
    <w:basedOn w:val="Normal"/>
    <w:uiPriority w:val="34"/>
    <w:qFormat/>
    <w:rsid w:val="00A8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6</TotalTime>
  <Pages>3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ya kesarwani</dc:creator>
  <cp:keywords/>
  <dc:description/>
  <cp:lastModifiedBy>pragya kesarwani</cp:lastModifiedBy>
  <cp:revision>4</cp:revision>
  <dcterms:created xsi:type="dcterms:W3CDTF">2022-01-06T02:39:00Z</dcterms:created>
  <dcterms:modified xsi:type="dcterms:W3CDTF">2022-01-07T14:13:00Z</dcterms:modified>
</cp:coreProperties>
</file>